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Geologist Internship Position, United States San Francisco</w:t>
      </w:r>
    </w:p>
    <w:bookmarkEnd w:id="20"/>
    <w:p>
      <w:pPr>
        <w:pStyle w:val="BodyText"/>
      </w:pPr>
      <w:r>
        <w:t xml:space="preserve">Date: October 26, 2023</w:t>
      </w:r>
    </w:p>
    <w:p>
      <w:pPr>
        <w:pStyle w:val="BodyText"/>
      </w:pPr>
      <w:r>
        <w:t xml:space="preserve">Ms. Elena Rodriguez</w:t>
      </w:r>
    </w:p>
    <w:p>
      <w:pPr>
        <w:pStyle w:val="BodyText"/>
      </w:pPr>
      <w:r>
        <w:t xml:space="preserve">Hiring Manager, Geology Department</w:t>
      </w:r>
    </w:p>
    <w:p>
      <w:pPr>
        <w:pStyle w:val="BodyText"/>
      </w:pPr>
      <w:r>
        <w:t xml:space="preserve">San Francisco Geological Survey Office</w:t>
      </w:r>
    </w:p>
    <w:p>
      <w:pPr>
        <w:pStyle w:val="BodyText"/>
      </w:pPr>
      <w:r>
        <w:t xml:space="preserve">150 California Street, Suite 100</w:t>
      </w:r>
    </w:p>
    <w:p>
      <w:pPr>
        <w:pStyle w:val="BodyText"/>
      </w:pPr>
      <w:r>
        <w:t xml:space="preserve">San Francisco, CA 94111</w:t>
      </w:r>
    </w:p>
    <w:bookmarkStart w:id="21" w:name="dear-ms.-rodriguez"/>
    <w:p>
      <w:pPr>
        <w:pStyle w:val="Heading2"/>
      </w:pPr>
      <w:r>
        <w:t xml:space="preserve">Dear Ms. Rodriguez,</w:t>
      </w:r>
    </w:p>
    <w:p>
      <w:pPr>
        <w:pStyle w:val="FirstParagraph"/>
      </w:pPr>
      <w:r>
        <w:t xml:space="preserve">I am writing to express my enthusiastic interest in the Geologist Internship position at the San Francisco Geological Survey Office, as advertised on the United States Geological Survey (USGS) career portal. As a dedicated Earth Sciences student at University of California, Berkeley with a focus on structural geology and environmental hazard assessment, I have long admired San Francisco's unique geological landscape and its profound influence on urban development in the United States. This internship represents an unparalleled opportunity to contribute to critical geoscientific work within one of the most geologically dynamic cities in the</w:t>
      </w:r>
      <w:r>
        <w:t xml:space="preserve"> </w:t>
      </w:r>
      <w:r>
        <w:rPr>
          <w:bCs/>
          <w:b/>
        </w:rPr>
        <w:t xml:space="preserve">United States San Francisco</w:t>
      </w:r>
      <w:r>
        <w:t xml:space="preserve"> </w:t>
      </w:r>
      <w:r>
        <w:t xml:space="preserve">has become synonymous with seismic innovation, environmental stewardship, and cutting-edge earth science research.</w:t>
      </w:r>
    </w:p>
    <w:p>
      <w:pPr>
        <w:pStyle w:val="BodyText"/>
      </w:pPr>
      <w:r>
        <w:t xml:space="preserve">My academic journey has been meticulously aligned with preparing for a career as a professional Geologist. In my undergraduate curriculum at UC Berkeley, I completed advanced coursework in igneous and metamorphic petrology, hydrogeology, and GIS-based spatial analysis—courses directly relevant to the work conducted at your office. My senior thesis, "Seismic Microzonation of the San Francisco Peninsula Using LiDAR and Soil Stratigraphy," involved fieldwork across the Bay Area's fault zones including a detailed study of the Hayward Fault's surface expression near Oakland. This project required me to compile 12 months of seismic data, conduct soil borings at 15 strategic locations, and create hazard maps using ArcGIS Pro—a skillset I am eager to apply to your office's ongoing urban seismic risk assessments.</w:t>
      </w:r>
    </w:p>
    <w:p>
      <w:pPr>
        <w:pStyle w:val="BodyText"/>
      </w:pPr>
      <w:r>
        <w:t xml:space="preserve">What truly captivates me about pursuing a Geologist internship in</w:t>
      </w:r>
      <w:r>
        <w:t xml:space="preserve"> </w:t>
      </w:r>
      <w:r>
        <w:rPr>
          <w:bCs/>
          <w:b/>
        </w:rPr>
        <w:t xml:space="preserve">United States San Francisco</w:t>
      </w:r>
      <w:r>
        <w:t xml:space="preserve"> </w:t>
      </w:r>
      <w:r>
        <w:t xml:space="preserve">is the city's living laboratory status for earth science. Unlike any other urban center globally, San Francisco presents a constant interplay of tectonic forces, coastal processes, and human infrastructure. The presence of the Hayward and San Andreas Faults within city limits creates an urgent need for geoscientific expertise that directly informs building codes, emergency planning, and environmental policy—areas where your office's work at the forefront of earthquake engineering has been nationally recognized. I am particularly inspired by your recent publication on "Urban Soil Liquefaction Vulnerability in Historic Districts" (2022), which aligns perfectly with my research interests in mitigating ground failure risks during seismic events. Working alongside experts who have pioneered methodologies for assessing liquefaction potential in soft sediments beneath downtown infrastructure would be the culmination of my academic preparation.</w:t>
      </w:r>
    </w:p>
    <w:p>
      <w:pPr>
        <w:pStyle w:val="BodyText"/>
      </w:pPr>
      <w:r>
        <w:t xml:space="preserve">My field experience has prepared me for the demanding physical and analytical nature of this internship. During summer 2022, I participated in a USGS-sponsored field expedition documenting coastal erosion patterns along California's Mendocino coast—using drone surveys and ground-penetrating radar to map cliff retreat rates. This project required navigating challenging terrain, collecting rock samples for petrographic analysis, and collaborating with interdisciplinary teams under tight deadlines. More recently, I served as a research assistant at the Berkeley Seismological Laboratory where I processed real-time earthquake data from 40+ Bay Area seismic stations. My technical proficiency includes industry-standard tools like QGIS (for spatial analysis), Petrel (for subsurface modeling), and Python scripting for automating geological data processing—a skill set that would immediately support your team's digital transformation initiatives.</w:t>
      </w:r>
    </w:p>
    <w:p>
      <w:pPr>
        <w:pStyle w:val="BodyText"/>
      </w:pPr>
      <w:r>
        <w:t xml:space="preserve">The significance of this internship extends beyond my personal development; it represents a vital step in addressing the seismic resilience challenges facing cities across the United States. As climate change intensifies coastal hazards, San Francisco's geology becomes increasingly relevant as a model for sustainable urban planning. My goal is to become a Geologist who bridges scientific research and practical application—much like your office does when advising on projects like the Mission Bay Seawall Retrofit or the Transbay Transit Center's foundation design. I am particularly drawn to your community engagement programs, such as "Earthquake Preparedness Workshops for City Planners," which demonstrate how geological insights directly empower public safety initiatives in our city.</w:t>
      </w:r>
    </w:p>
    <w:p>
      <w:pPr>
        <w:pStyle w:val="BodyText"/>
      </w:pPr>
      <w:r>
        <w:t xml:space="preserve">I recognize that effective geoscientists must possess both technical rigor and the ability to communicate complex findings clearly. During my internship at the California Geological Survey's Sacramento office, I presented a quarterly hazard assessment to local government officials that influenced zoning decisions for a new housing development near the Foothills Fault Zone. This experience reinforced my belief in geology's societal impact—particularly in regions like</w:t>
      </w:r>
      <w:r>
        <w:t xml:space="preserve"> </w:t>
      </w:r>
      <w:r>
        <w:rPr>
          <w:bCs/>
          <w:b/>
        </w:rPr>
        <w:t xml:space="preserve">United States San Francisco</w:t>
      </w:r>
      <w:r>
        <w:t xml:space="preserve">, where geological knowledge directly protects lives and property. My resume, attached for your review, details additional projects including the analysis of paleoseismic trenches along the San Andreas Fault system and a community mapping initiative with the Golden Gate National Parks Conservancy.</w:t>
      </w:r>
    </w:p>
    <w:p>
      <w:pPr>
        <w:pStyle w:val="BodyText"/>
      </w:pPr>
      <w:r>
        <w:t xml:space="preserve">As I prepare to graduate with honors this December, I am eager to bring my passion for applied geology to your esteemed organization. The San Francisco Geological Survey Office embodies the perfect convergence of academic excellence and real-world impact that defines the future of earth sciences in the United States. I am confident that my background in structural analysis, field-based data collection, and GIS applications positions me to contribute meaningfully to your ongoing projects while learning from some of the nation's leading geological minds. The opportunity to develop as a Geologist within a city where every street corner tells a story of tectonic forces would be an extraordinary professional privilege.</w:t>
      </w:r>
    </w:p>
    <w:p>
      <w:pPr>
        <w:pStyle w:val="BodyText"/>
      </w:pPr>
      <w:r>
        <w:t xml:space="preserve">Thank you for considering my application for the Geologist Internship. I am eager to discuss how my skills in seismic hazard analysis, field geology, and spatial data interpretation align with your team's objectives. I have attached my resume and academic transcripts for your review, and would welcome the opportunity to discuss this position further at your convenience. Please contact me at (415) 555-0198 or j.smith@email.com to schedule an interview.</w:t>
      </w:r>
    </w:p>
    <w:p>
      <w:pPr>
        <w:pStyle w:val="BodyText"/>
      </w:pPr>
      <w:r>
        <w:t xml:space="preserve">Sincerely,</w:t>
      </w:r>
    </w:p>
    <w:p>
      <w:pPr>
        <w:pStyle w:val="BodyText"/>
      </w:pPr>
      <w:r>
        <w:t xml:space="preserve">Jonathan K. Smith</w:t>
      </w:r>
    </w:p>
    <w:p>
      <w:pPr>
        <w:pStyle w:val="BodyText"/>
      </w:pPr>
      <w:r>
        <w:t xml:space="preserve">Geology Major, B.S. (Expected May 2024)</w:t>
      </w:r>
    </w:p>
    <w:p>
      <w:pPr>
        <w:pStyle w:val="BodyText"/>
      </w:pPr>
      <w:r>
        <w:t xml:space="preserve">University of California, Berkeley</w:t>
      </w:r>
    </w:p>
    <w:p>
      <w:pPr>
        <w:pStyle w:val="BodyText"/>
      </w:pPr>
      <w:r>
        <w:rPr>
          <w:iCs/>
          <w:i/>
        </w:rPr>
        <w:t xml:space="preserve">"The Earth does not belong to us. We belong to the Earth." - Chief Seattle (Reflecting our shared commitment to San Francisco's geological stewardship)</w:t>
      </w:r>
    </w:p>
    <w:bookmarkEnd w:id="21"/>
    <w:p>
      <w:pPr>
        <w:pStyle w:val="BodyText"/>
      </w:pPr>
      <w:r>
        <w:t xml:space="preserve">Word Count: 852</w:t>
      </w:r>
    </w:p>
    <w:p>
      <w:pPr>
        <w:pStyle w:val="BodyText"/>
      </w:pPr>
      <w:r>
        <w:t xml:space="preserve">Document Type: Intern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dc:title>
  <dc:creator/>
  <dc:language>en</dc:language>
  <cp:keywords/>
  <dcterms:created xsi:type="dcterms:W3CDTF">2026-07-23T22:09:16Z</dcterms:created>
  <dcterms:modified xsi:type="dcterms:W3CDTF">2026-07-23T22:09:16Z</dcterms:modified>
</cp:coreProperties>
</file>

<file path=docProps/custom.xml><?xml version="1.0" encoding="utf-8"?>
<Properties xmlns="http://schemas.openxmlformats.org/officeDocument/2006/custom-properties" xmlns:vt="http://schemas.openxmlformats.org/officeDocument/2006/docPropsVTypes"/>
</file>